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931" w:rsidRDefault="00465931" w:rsidP="00465931">
      <w:pPr>
        <w:jc w:val="center"/>
        <w:rPr>
          <w:b/>
        </w:rPr>
      </w:pPr>
      <w:bookmarkStart w:id="0" w:name="_GoBack"/>
      <w:bookmarkEnd w:id="0"/>
      <w:r>
        <w:rPr>
          <w:noProof/>
          <w:lang w:eastAsia="pt-BR"/>
        </w:rPr>
        <w:drawing>
          <wp:inline distT="0" distB="0" distL="0" distR="0" wp14:anchorId="1586DBDB" wp14:editId="71AD25CA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:rsidR="00CE6689" w:rsidRDefault="00494F4A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:rsidR="00465931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:rsidR="00494F4A" w:rsidRPr="00CE6689" w:rsidRDefault="00494F4A" w:rsidP="00465931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:rsidR="003220CC" w:rsidRPr="00CE6689" w:rsidRDefault="003220CC" w:rsidP="000719D2">
      <w:pPr>
        <w:spacing w:after="0" w:line="240" w:lineRule="auto"/>
        <w:jc w:val="center"/>
        <w:rPr>
          <w:sz w:val="20"/>
          <w:szCs w:val="20"/>
        </w:rPr>
      </w:pPr>
    </w:p>
    <w:p w:rsidR="003220CC" w:rsidRDefault="003220CC" w:rsidP="00300EFB">
      <w:pPr>
        <w:jc w:val="right"/>
      </w:pPr>
    </w:p>
    <w:p w:rsidR="001774F8" w:rsidRPr="008F1A1C" w:rsidRDefault="00885067" w:rsidP="001774F8">
      <w:pPr>
        <w:jc w:val="right"/>
      </w:pPr>
      <w:r w:rsidRPr="008F1A1C">
        <w:t xml:space="preserve">Uberlândia, </w:t>
      </w:r>
      <w:r w:rsidR="001774F8">
        <w:fldChar w:fldCharType="begin"/>
      </w:r>
      <w:r w:rsidR="001774F8">
        <w:instrText xml:space="preserve"> TIME \@ "d' de 'MMMM' de 'yyyy" </w:instrText>
      </w:r>
      <w:r w:rsidR="001774F8">
        <w:fldChar w:fldCharType="separate"/>
      </w:r>
      <w:r w:rsidR="00D94139">
        <w:rPr>
          <w:noProof/>
        </w:rPr>
        <w:t>24 de novembro de 2021</w:t>
      </w:r>
      <w:r w:rsidR="001774F8">
        <w:fldChar w:fldCharType="end"/>
      </w:r>
    </w:p>
    <w:p w:rsidR="00885067" w:rsidRPr="008F1A1C" w:rsidRDefault="00885067" w:rsidP="00300EFB">
      <w:pPr>
        <w:jc w:val="right"/>
      </w:pPr>
    </w:p>
    <w:p w:rsidR="00885067" w:rsidRDefault="00885067" w:rsidP="00885067"/>
    <w:p w:rsidR="00885067" w:rsidRDefault="005979D6" w:rsidP="00885067">
      <w:r>
        <w:t xml:space="preserve">Ao </w:t>
      </w:r>
      <w:r w:rsidR="00885067">
        <w:t>Senhor Coordenador do Curso de Engenharia Elétrica,</w:t>
      </w:r>
    </w:p>
    <w:p w:rsidR="005E2437" w:rsidRDefault="005E2437" w:rsidP="00885067"/>
    <w:p w:rsidR="005E2437" w:rsidRPr="007B6B1F" w:rsidRDefault="005E2437" w:rsidP="00885067">
      <w:pPr>
        <w:rPr>
          <w:b/>
        </w:rPr>
      </w:pPr>
      <w:r w:rsidRPr="007B6B1F">
        <w:rPr>
          <w:b/>
        </w:rPr>
        <w:t xml:space="preserve">Assunto: </w:t>
      </w:r>
      <w:r w:rsidR="00077E82">
        <w:rPr>
          <w:b/>
        </w:rPr>
        <w:t xml:space="preserve">Declaração de Uso de </w:t>
      </w:r>
      <w:r w:rsidR="00077E82" w:rsidRPr="00077E82">
        <w:rPr>
          <w:b/>
          <w:i/>
        </w:rPr>
        <w:t>Software</w:t>
      </w:r>
      <w:r w:rsidR="00077E82">
        <w:rPr>
          <w:b/>
        </w:rPr>
        <w:t xml:space="preserve"> Anti-Plágio</w:t>
      </w:r>
    </w:p>
    <w:p w:rsidR="00885067" w:rsidRDefault="00885067" w:rsidP="00885067"/>
    <w:p w:rsidR="00885067" w:rsidRDefault="00885067" w:rsidP="005E2437">
      <w:pPr>
        <w:ind w:firstLine="708"/>
      </w:pPr>
      <w:r>
        <w:t xml:space="preserve">Prezado, </w:t>
      </w:r>
    </w:p>
    <w:p w:rsidR="00885067" w:rsidRDefault="00885067" w:rsidP="00885067"/>
    <w:p w:rsidR="001C7197" w:rsidRDefault="00885067" w:rsidP="00A82475">
      <w:pPr>
        <w:jc w:val="both"/>
      </w:pPr>
      <w:r>
        <w:tab/>
        <w:t>E</w:t>
      </w:r>
      <w:r w:rsidR="00A82475">
        <w:t xml:space="preserve">u, </w:t>
      </w:r>
      <w:sdt>
        <w:sdtPr>
          <w:rPr>
            <w:rStyle w:val="Estilo5"/>
          </w:rPr>
          <w:alias w:val="Nome Completo do Aluno"/>
          <w:tag w:val="Nome Completo do Aluno"/>
          <w:id w:val="800735611"/>
          <w:placeholder>
            <w:docPart w:val="D4A801EF852C46FE8D06506AF91D458D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1774F8" w:rsidRPr="0016478F">
            <w:rPr>
              <w:rStyle w:val="TextodoEspaoReservado"/>
            </w:rPr>
            <w:t>................</w:t>
          </w:r>
          <w:r w:rsidR="001774F8">
            <w:rPr>
              <w:rStyle w:val="TextodoEspaoReservado"/>
            </w:rPr>
            <w:t>...</w:t>
          </w:r>
          <w:r w:rsidR="001774F8" w:rsidRPr="0016478F">
            <w:rPr>
              <w:rStyle w:val="TextodoEspaoReservado"/>
            </w:rPr>
            <w:t>...............Digite o nome completo do aluno..................</w:t>
          </w:r>
          <w:r w:rsidR="001774F8">
            <w:rPr>
              <w:rStyle w:val="TextodoEspaoReservado"/>
            </w:rPr>
            <w:t>...</w:t>
          </w:r>
          <w:r w:rsidR="001774F8" w:rsidRPr="0016478F">
            <w:rPr>
              <w:rStyle w:val="TextodoEspaoReservado"/>
            </w:rPr>
            <w:t>.............</w:t>
          </w:r>
        </w:sdtContent>
      </w:sdt>
      <w:r w:rsidR="00077E82">
        <w:t xml:space="preserve">, matrícula </w:t>
      </w:r>
      <w:sdt>
        <w:sdtPr>
          <w:rPr>
            <w:rStyle w:val="Estilo6"/>
          </w:rPr>
          <w:alias w:val="Matrícula"/>
          <w:tag w:val="Matrícula"/>
          <w:id w:val="-64725459"/>
          <w:placeholder>
            <w:docPart w:val="651FC5AC922D41E6940D47897620806E"/>
          </w:placeholder>
          <w:showingPlcHdr/>
          <w:text/>
        </w:sdtPr>
        <w:sdtEndPr>
          <w:rPr>
            <w:rStyle w:val="Estilo3"/>
          </w:rPr>
        </w:sdtEndPr>
        <w:sdtContent>
          <w:r w:rsidR="002216AB">
            <w:rPr>
              <w:rStyle w:val="TextodoEspaoReservado"/>
            </w:rPr>
            <w:t>...... D</w:t>
          </w:r>
          <w:r w:rsidR="001774F8" w:rsidRPr="0016478F">
            <w:rPr>
              <w:rStyle w:val="TextodoEspaoReservado"/>
            </w:rPr>
            <w:t>igite a matrícula do aluno</w:t>
          </w:r>
          <w:r w:rsidR="002216AB">
            <w:rPr>
              <w:rStyle w:val="TextodoEspaoReservado"/>
            </w:rPr>
            <w:t xml:space="preserve"> ......</w:t>
          </w:r>
        </w:sdtContent>
      </w:sdt>
      <w:r w:rsidR="00077E82">
        <w:t xml:space="preserve">, discente do Curso de Engenharia Elétrica, afirmo que </w:t>
      </w:r>
      <w:r>
        <w:t xml:space="preserve">a monografia intitulada como </w:t>
      </w:r>
      <w:sdt>
        <w:sdtPr>
          <w:rPr>
            <w:rStyle w:val="Estilo4"/>
          </w:rPr>
          <w:alias w:val="Título da Monografia"/>
          <w:tag w:val="Título"/>
          <w:id w:val="1755701970"/>
          <w:placeholder>
            <w:docPart w:val="D301B4120C0845D59C5241EF21A98F41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2216AB">
            <w:rPr>
              <w:rStyle w:val="TextodoEspaoReservado"/>
            </w:rPr>
            <w:t>.............................................</w:t>
          </w:r>
          <w:r w:rsidR="008F5B5F">
            <w:rPr>
              <w:rStyle w:val="TextodoEspaoReservado"/>
            </w:rPr>
            <w:t>............</w:t>
          </w:r>
          <w:r w:rsidR="008F5B5F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 xml:space="preserve"> Digite o título da monografia .................................................</w:t>
          </w:r>
          <w:r w:rsidR="008F5B5F">
            <w:rPr>
              <w:rStyle w:val="TextodoEspaoReservado"/>
            </w:rPr>
            <w:t>............</w:t>
          </w:r>
          <w:r w:rsidR="008F5B5F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..........</w:t>
          </w:r>
          <w:r w:rsidR="002216AB" w:rsidRPr="0016478F">
            <w:rPr>
              <w:rStyle w:val="TextodoEspaoReservado"/>
            </w:rPr>
            <w:t>.</w:t>
          </w:r>
          <w:r w:rsidR="002216AB">
            <w:rPr>
              <w:rStyle w:val="TextodoEspaoReservado"/>
            </w:rPr>
            <w:t>..</w:t>
          </w:r>
          <w:r w:rsidR="002216AB" w:rsidRPr="0016478F">
            <w:rPr>
              <w:rStyle w:val="TextodoEspaoReservado"/>
            </w:rPr>
            <w:t>.</w:t>
          </w:r>
        </w:sdtContent>
      </w:sdt>
      <w:r>
        <w:t>”</w:t>
      </w:r>
      <w:r w:rsidR="00A82475">
        <w:t xml:space="preserve"> foi </w:t>
      </w:r>
      <w:r w:rsidR="001118A8">
        <w:t xml:space="preserve"> </w:t>
      </w:r>
      <w:r w:rsidR="00A82475">
        <w:t>processada no</w:t>
      </w:r>
      <w:r w:rsidR="00FF7527">
        <w:t xml:space="preserve"> </w:t>
      </w:r>
      <w:r w:rsidR="00FF7527" w:rsidRPr="008E12F8">
        <w:rPr>
          <w:i/>
        </w:rPr>
        <w:t>software</w:t>
      </w:r>
      <w:r w:rsidR="00FF7527">
        <w:t xml:space="preserve"> de detecção de plágio recomendado pela biblioteca</w:t>
      </w:r>
      <w:r w:rsidR="001C7197">
        <w:t xml:space="preserve"> (</w:t>
      </w:r>
      <w:r w:rsidR="001C7197" w:rsidRPr="001C7197">
        <w:rPr>
          <w:i/>
        </w:rPr>
        <w:t>CopySpider</w:t>
      </w:r>
      <w:r w:rsidR="00F438FA">
        <w:t xml:space="preserve"> – versão gratuita</w:t>
      </w:r>
      <w:r w:rsidR="001C7197">
        <w:t>)</w:t>
      </w:r>
      <w:r w:rsidR="00A82475">
        <w:t>.</w:t>
      </w:r>
    </w:p>
    <w:p w:rsidR="00FF7527" w:rsidRDefault="00A82475" w:rsidP="001C7197">
      <w:pPr>
        <w:ind w:firstLine="708"/>
        <w:jc w:val="both"/>
      </w:pPr>
      <w:r>
        <w:t>O</w:t>
      </w:r>
      <w:r w:rsidR="00FF7527">
        <w:t xml:space="preserve"> documento teve um índice de similaridade de </w:t>
      </w:r>
      <w:sdt>
        <w:sdtPr>
          <w:rPr>
            <w:rStyle w:val="Estilo6"/>
          </w:rPr>
          <w:alias w:val="Matrícula"/>
          <w:tag w:val="Matrícula"/>
          <w:id w:val="1425617241"/>
          <w:placeholder>
            <w:docPart w:val="C1C871D38B164F5C9AB2907C8BD8B359"/>
          </w:placeholder>
          <w:showingPlcHdr/>
          <w:text/>
        </w:sdtPr>
        <w:sdtEndPr>
          <w:rPr>
            <w:rStyle w:val="Estilo3"/>
          </w:rPr>
        </w:sdtEndPr>
        <w:sdtContent>
          <w:r w:rsidR="008F5B5F">
            <w:rPr>
              <w:rStyle w:val="TextodoEspaoReservado"/>
            </w:rPr>
            <w:t>... D</w:t>
          </w:r>
          <w:r w:rsidR="008F5B5F" w:rsidRPr="0016478F">
            <w:rPr>
              <w:rStyle w:val="TextodoEspaoReservado"/>
            </w:rPr>
            <w:t xml:space="preserve">igite a </w:t>
          </w:r>
          <w:r w:rsidR="008F5B5F">
            <w:rPr>
              <w:rStyle w:val="TextodoEspaoReservado"/>
            </w:rPr>
            <w:t>porcentagem</w:t>
          </w:r>
          <w:r w:rsidR="00F973A2">
            <w:rPr>
              <w:rStyle w:val="TextodoEspaoReservado"/>
            </w:rPr>
            <w:t xml:space="preserve"> </w:t>
          </w:r>
          <w:r w:rsidR="008F5B5F">
            <w:rPr>
              <w:rStyle w:val="TextodoEspaoReservado"/>
            </w:rPr>
            <w:t>...</w:t>
          </w:r>
        </w:sdtContent>
      </w:sdt>
      <w:r w:rsidR="00FF7527">
        <w:t xml:space="preserve"> %, com relatório</w:t>
      </w:r>
      <w:r w:rsidR="005B78D7">
        <w:t xml:space="preserve"> simplificado</w:t>
      </w:r>
      <w:r w:rsidR="00FF7527">
        <w:t xml:space="preserve"> em anexo.</w:t>
      </w:r>
      <w:r>
        <w:t xml:space="preserve"> Além disso, o documento segue os padrões de citações e referências conforme normas acadêmicas.</w:t>
      </w:r>
    </w:p>
    <w:p w:rsidR="00A82475" w:rsidRDefault="00A82475" w:rsidP="00A82475">
      <w:pPr>
        <w:jc w:val="both"/>
      </w:pPr>
    </w:p>
    <w:p w:rsidR="00A24767" w:rsidRDefault="00885067" w:rsidP="00F438FA">
      <w:pPr>
        <w:jc w:val="both"/>
      </w:pPr>
      <w:r>
        <w:tab/>
      </w:r>
    </w:p>
    <w:p w:rsidR="005979D6" w:rsidRPr="005979D6" w:rsidRDefault="00A82475" w:rsidP="005979D6">
      <w:pPr>
        <w:ind w:firstLine="708"/>
        <w:jc w:val="right"/>
      </w:pPr>
      <w:r>
        <w:t>Respeitosamente</w:t>
      </w:r>
      <w:r w:rsidR="005979D6" w:rsidRPr="005979D6">
        <w:t>,</w:t>
      </w:r>
    </w:p>
    <w:p w:rsidR="00F438FA" w:rsidRPr="005979D6" w:rsidRDefault="00F438FA" w:rsidP="00F438FA">
      <w:pPr>
        <w:ind w:firstLine="708"/>
        <w:jc w:val="right"/>
      </w:pPr>
    </w:p>
    <w:p w:rsidR="00A82475" w:rsidRDefault="00A82475" w:rsidP="00F438FA">
      <w:pPr>
        <w:jc w:val="center"/>
        <w:rPr>
          <w:b/>
        </w:rPr>
      </w:pPr>
    </w:p>
    <w:p w:rsidR="00373D36" w:rsidRDefault="00373D36" w:rsidP="00F438FA">
      <w:pPr>
        <w:jc w:val="center"/>
        <w:rPr>
          <w:b/>
        </w:rPr>
      </w:pPr>
    </w:p>
    <w:p w:rsidR="00E71865" w:rsidRDefault="00E71865" w:rsidP="00F438FA">
      <w:pPr>
        <w:jc w:val="center"/>
        <w:rPr>
          <w:b/>
        </w:rPr>
      </w:pPr>
    </w:p>
    <w:p w:rsidR="00532284" w:rsidRPr="00EB1DF7" w:rsidRDefault="00532284" w:rsidP="007117DE">
      <w:pPr>
        <w:spacing w:after="120" w:line="240" w:lineRule="auto"/>
        <w:jc w:val="center"/>
      </w:pPr>
      <w:r w:rsidRPr="00EB1DF7">
        <w:t>..................................</w:t>
      </w:r>
      <w:r w:rsidR="00EB1DF7">
        <w:t>.......</w:t>
      </w:r>
      <w:r w:rsidRPr="00EB1DF7">
        <w:t>......................................</w:t>
      </w:r>
    </w:p>
    <w:p w:rsidR="00532284" w:rsidRPr="00EB1DF7" w:rsidRDefault="00532284" w:rsidP="007117DE">
      <w:pPr>
        <w:spacing w:after="120" w:line="240" w:lineRule="auto"/>
        <w:jc w:val="center"/>
      </w:pPr>
      <w:r w:rsidRPr="00EB1DF7">
        <w:t xml:space="preserve">Assinatura do </w:t>
      </w:r>
      <w:r w:rsidR="00A82475">
        <w:t>Discente</w:t>
      </w:r>
    </w:p>
    <w:p w:rsidR="00532284" w:rsidRDefault="00532284" w:rsidP="007117DE">
      <w:pPr>
        <w:spacing w:after="120" w:line="240" w:lineRule="auto"/>
        <w:jc w:val="center"/>
      </w:pPr>
      <w:r w:rsidRPr="00EB1DF7">
        <w:t>F</w:t>
      </w:r>
      <w:r w:rsidR="00EB1DF7">
        <w:t>EELT / UFU</w:t>
      </w:r>
    </w:p>
    <w:p w:rsidR="00D134DD" w:rsidRPr="00D134DD" w:rsidRDefault="00D134DD" w:rsidP="005B78D7">
      <w:pPr>
        <w:jc w:val="both"/>
        <w:rPr>
          <w:b/>
        </w:rPr>
      </w:pPr>
      <w:r w:rsidRPr="00D134DD">
        <w:rPr>
          <w:b/>
        </w:rPr>
        <w:lastRenderedPageBreak/>
        <w:t>Observações Importantes:</w:t>
      </w:r>
    </w:p>
    <w:p w:rsidR="0077688D" w:rsidRDefault="00D134DD" w:rsidP="005B78D7">
      <w:pPr>
        <w:jc w:val="both"/>
        <w:rPr>
          <w:u w:val="single"/>
        </w:rPr>
      </w:pPr>
      <w:r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 e com a devida assinatura</w:t>
      </w:r>
      <w:r w:rsidR="0077688D" w:rsidRPr="00E71865">
        <w:t>.</w:t>
      </w:r>
    </w:p>
    <w:p w:rsidR="00EA0494" w:rsidRPr="002E2BFF" w:rsidRDefault="00EA0494" w:rsidP="00EA0494">
      <w:pPr>
        <w:jc w:val="both"/>
      </w:pPr>
      <w:r>
        <w:t>(</w:t>
      </w:r>
      <w:r w:rsidR="00D134DD">
        <w:t>2</w:t>
      </w:r>
      <w:r>
        <w:t xml:space="preserve">) O relatório simplificado do </w:t>
      </w:r>
      <w:r>
        <w:rPr>
          <w:i/>
        </w:rPr>
        <w:t>CopySpider</w:t>
      </w:r>
      <w:r>
        <w:t xml:space="preserve"> deve conter </w:t>
      </w:r>
      <w:r w:rsidRPr="00E6292A">
        <w:rPr>
          <w:u w:val="single"/>
        </w:rPr>
        <w:t>a página que mostra o índice de similaridade</w:t>
      </w:r>
      <w:r>
        <w:t>. Solicite auxílio ao professor orientador em caso de dúvidas.</w:t>
      </w:r>
    </w:p>
    <w:p w:rsidR="00EA0494" w:rsidRPr="00A25B55" w:rsidRDefault="00EA0494" w:rsidP="00EA0494">
      <w:pPr>
        <w:jc w:val="both"/>
      </w:pPr>
      <w:r>
        <w:t>(</w:t>
      </w:r>
      <w:r w:rsidR="00D134DD">
        <w:t>3</w:t>
      </w:r>
      <w:r>
        <w:t xml:space="preserve">) Conforme </w:t>
      </w:r>
      <w:hyperlink r:id="rId8" w:history="1">
        <w:r w:rsidRPr="00D55CDC">
          <w:rPr>
            <w:rStyle w:val="Hyperlink"/>
          </w:rPr>
          <w:t>https://www.bibliotecas.ufu.br/portal-da-pesquisa/combate-ao-plagio/copyspider-anti-plagio-0</w:t>
        </w:r>
      </w:hyperlink>
      <w:r>
        <w:t>, recomenda-se o diagnóstico de provável presença de plágio para documentos com semelhança acima de 3%.</w:t>
      </w:r>
    </w:p>
    <w:p w:rsidR="00EA0494" w:rsidRDefault="00EA0494" w:rsidP="00EA0494">
      <w:pPr>
        <w:spacing w:after="0"/>
        <w:jc w:val="both"/>
      </w:pPr>
      <w:r>
        <w:t>(</w:t>
      </w:r>
      <w:r w:rsidR="00D134DD">
        <w:t>4</w:t>
      </w:r>
      <w:r>
        <w:t xml:space="preserve">) </w:t>
      </w:r>
      <w:r w:rsidR="00813CEA">
        <w:t>Opcionalmente</w:t>
      </w:r>
      <w:r w:rsidR="00987064">
        <w:t xml:space="preserve"> para assinatura</w:t>
      </w:r>
      <w:r w:rsidR="00813CEA">
        <w:t xml:space="preserve">, pode-se </w:t>
      </w:r>
      <w:r>
        <w:t>empreg</w:t>
      </w:r>
      <w:r w:rsidR="00813CEA">
        <w:t>ar</w:t>
      </w:r>
      <w:r>
        <w:t xml:space="preserve"> o certificado digital pessoal emitido pelo serviço </w:t>
      </w:r>
      <w:r w:rsidRPr="00E132D1">
        <w:rPr>
          <w:i/>
        </w:rPr>
        <w:t>ICPEdu RNP</w:t>
      </w:r>
      <w:r>
        <w:t xml:space="preserve">, </w:t>
      </w:r>
      <w:r w:rsidR="00813CEA">
        <w:t xml:space="preserve">ao </w:t>
      </w:r>
      <w:r>
        <w:t>salve o arquivo em .</w:t>
      </w:r>
      <w:r w:rsidRPr="003F6BC2">
        <w:rPr>
          <w:i/>
        </w:rPr>
        <w:t>pdf</w:t>
      </w:r>
      <w:r>
        <w:t xml:space="preserve">. Os detalhes são vistos em: </w:t>
      </w:r>
      <w:hyperlink r:id="rId9" w:history="1">
        <w:r w:rsidRPr="00D973E8">
          <w:rPr>
            <w:rStyle w:val="Hyperlink"/>
          </w:rPr>
          <w:t>https://www.wiki.ufu.br/index.php/Certificado_Digital_Pessoal_ICPEdu_RNP</w:t>
        </w:r>
      </w:hyperlink>
      <w:r>
        <w:t>.</w:t>
      </w:r>
    </w:p>
    <w:p w:rsidR="00EA0494" w:rsidRDefault="00EA0494" w:rsidP="005B78D7">
      <w:pPr>
        <w:jc w:val="both"/>
      </w:pPr>
    </w:p>
    <w:sectPr w:rsidR="00EA0494" w:rsidSect="001118A8">
      <w:footerReference w:type="default" r:id="rId10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4722" w:rsidRDefault="00394722" w:rsidP="0049007F">
      <w:pPr>
        <w:spacing w:after="0" w:line="240" w:lineRule="auto"/>
      </w:pPr>
      <w:r>
        <w:separator/>
      </w:r>
    </w:p>
  </w:endnote>
  <w:endnote w:type="continuationSeparator" w:id="0">
    <w:p w:rsidR="00394722" w:rsidRDefault="00394722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4DD" w:rsidRPr="00E62430" w:rsidRDefault="003415FB">
    <w:pPr>
      <w:pStyle w:val="Rodap"/>
      <w:jc w:val="right"/>
      <w:rPr>
        <w:sz w:val="16"/>
        <w:szCs w:val="16"/>
      </w:rPr>
    </w:pPr>
    <w:r w:rsidRPr="00E62430">
      <w:rPr>
        <w:sz w:val="16"/>
        <w:szCs w:val="16"/>
      </w:rPr>
      <w:t xml:space="preserve">Pág. </w:t>
    </w:r>
    <w:sdt>
      <w:sdtPr>
        <w:rPr>
          <w:sz w:val="16"/>
          <w:szCs w:val="16"/>
        </w:rPr>
        <w:id w:val="-1148671936"/>
        <w:docPartObj>
          <w:docPartGallery w:val="Page Numbers (Bottom of Page)"/>
          <w:docPartUnique/>
        </w:docPartObj>
      </w:sdtPr>
      <w:sdtEndPr/>
      <w:sdtContent>
        <w:r w:rsidR="00D134DD" w:rsidRPr="00E62430">
          <w:rPr>
            <w:sz w:val="16"/>
            <w:szCs w:val="16"/>
          </w:rPr>
          <w:fldChar w:fldCharType="begin"/>
        </w:r>
        <w:r w:rsidR="00D134DD" w:rsidRPr="00E62430">
          <w:rPr>
            <w:sz w:val="16"/>
            <w:szCs w:val="16"/>
          </w:rPr>
          <w:instrText>PAGE   \* MERGEFORMAT</w:instrText>
        </w:r>
        <w:r w:rsidR="00D134DD" w:rsidRPr="00E62430">
          <w:rPr>
            <w:sz w:val="16"/>
            <w:szCs w:val="16"/>
          </w:rPr>
          <w:fldChar w:fldCharType="separate"/>
        </w:r>
        <w:r w:rsidR="00D94139">
          <w:rPr>
            <w:noProof/>
            <w:sz w:val="16"/>
            <w:szCs w:val="16"/>
          </w:rPr>
          <w:t>2</w:t>
        </w:r>
        <w:r w:rsidR="00D134DD" w:rsidRPr="00E62430">
          <w:rPr>
            <w:sz w:val="16"/>
            <w:szCs w:val="16"/>
          </w:rPr>
          <w:fldChar w:fldCharType="end"/>
        </w:r>
        <w:r w:rsidRPr="00E62430">
          <w:rPr>
            <w:sz w:val="16"/>
            <w:szCs w:val="16"/>
          </w:rPr>
          <w:t xml:space="preserve"> de 2 – </w:t>
        </w:r>
        <w:r w:rsidRPr="00E62430">
          <w:rPr>
            <w:i/>
            <w:sz w:val="16"/>
            <w:szCs w:val="16"/>
          </w:rPr>
          <w:t>Software</w:t>
        </w:r>
        <w:r w:rsidRPr="00E62430">
          <w:rPr>
            <w:sz w:val="16"/>
            <w:szCs w:val="16"/>
          </w:rPr>
          <w:t xml:space="preserve"> Anti-Plágio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4722" w:rsidRDefault="00394722" w:rsidP="0049007F">
      <w:pPr>
        <w:spacing w:after="0" w:line="240" w:lineRule="auto"/>
      </w:pPr>
      <w:r>
        <w:separator/>
      </w:r>
    </w:p>
  </w:footnote>
  <w:footnote w:type="continuationSeparator" w:id="0">
    <w:p w:rsidR="00394722" w:rsidRDefault="00394722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Full" w:cryptAlgorithmClass="hash" w:cryptAlgorithmType="typeAny" w:cryptAlgorithmSid="4" w:cryptSpinCount="100000" w:hash="LTPyJUu32qDhSDg1WWP4dR6x6YU=" w:salt="POYPkDB6SOu030ZWnGM1C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B4328F"/>
    <w:rsid w:val="00001DCA"/>
    <w:rsid w:val="000433F3"/>
    <w:rsid w:val="0006097C"/>
    <w:rsid w:val="000719D2"/>
    <w:rsid w:val="00077E82"/>
    <w:rsid w:val="000B61B3"/>
    <w:rsid w:val="000C4608"/>
    <w:rsid w:val="000E58D3"/>
    <w:rsid w:val="000F20E0"/>
    <w:rsid w:val="001118A8"/>
    <w:rsid w:val="00112B05"/>
    <w:rsid w:val="00114149"/>
    <w:rsid w:val="00140B1C"/>
    <w:rsid w:val="00154BE6"/>
    <w:rsid w:val="00154F29"/>
    <w:rsid w:val="0017467F"/>
    <w:rsid w:val="001774F8"/>
    <w:rsid w:val="001A4704"/>
    <w:rsid w:val="001C7197"/>
    <w:rsid w:val="001D4145"/>
    <w:rsid w:val="00202359"/>
    <w:rsid w:val="0020630A"/>
    <w:rsid w:val="00217A70"/>
    <w:rsid w:val="002216AB"/>
    <w:rsid w:val="00246E7B"/>
    <w:rsid w:val="002E24A4"/>
    <w:rsid w:val="002E2BFF"/>
    <w:rsid w:val="002F6989"/>
    <w:rsid w:val="00300EFB"/>
    <w:rsid w:val="003220CC"/>
    <w:rsid w:val="003415FB"/>
    <w:rsid w:val="00346269"/>
    <w:rsid w:val="003669A6"/>
    <w:rsid w:val="00373D36"/>
    <w:rsid w:val="00373D82"/>
    <w:rsid w:val="00394722"/>
    <w:rsid w:val="003971CC"/>
    <w:rsid w:val="003B2727"/>
    <w:rsid w:val="003B3DFF"/>
    <w:rsid w:val="003D5E94"/>
    <w:rsid w:val="0040700B"/>
    <w:rsid w:val="00411FDC"/>
    <w:rsid w:val="00430FF8"/>
    <w:rsid w:val="00441649"/>
    <w:rsid w:val="00465931"/>
    <w:rsid w:val="004671C2"/>
    <w:rsid w:val="00484593"/>
    <w:rsid w:val="0049007F"/>
    <w:rsid w:val="00494F4A"/>
    <w:rsid w:val="004B6CA0"/>
    <w:rsid w:val="004D3866"/>
    <w:rsid w:val="004D39F3"/>
    <w:rsid w:val="004F01DF"/>
    <w:rsid w:val="004F3347"/>
    <w:rsid w:val="00532284"/>
    <w:rsid w:val="00535652"/>
    <w:rsid w:val="005979D6"/>
    <w:rsid w:val="005B78D7"/>
    <w:rsid w:val="005C05D4"/>
    <w:rsid w:val="005D107F"/>
    <w:rsid w:val="005D1E0F"/>
    <w:rsid w:val="005E1A60"/>
    <w:rsid w:val="005E2437"/>
    <w:rsid w:val="006261EA"/>
    <w:rsid w:val="0069468E"/>
    <w:rsid w:val="006E3D80"/>
    <w:rsid w:val="00701658"/>
    <w:rsid w:val="007117DE"/>
    <w:rsid w:val="007149E8"/>
    <w:rsid w:val="00726A4E"/>
    <w:rsid w:val="007354FD"/>
    <w:rsid w:val="00774A4B"/>
    <w:rsid w:val="0077688D"/>
    <w:rsid w:val="007B0461"/>
    <w:rsid w:val="007B6B1F"/>
    <w:rsid w:val="007C1824"/>
    <w:rsid w:val="008136F8"/>
    <w:rsid w:val="00813CEA"/>
    <w:rsid w:val="00815FF3"/>
    <w:rsid w:val="00840EA8"/>
    <w:rsid w:val="00862915"/>
    <w:rsid w:val="00885067"/>
    <w:rsid w:val="008E12F8"/>
    <w:rsid w:val="008F1A1C"/>
    <w:rsid w:val="008F5B5F"/>
    <w:rsid w:val="00912D6F"/>
    <w:rsid w:val="0094316D"/>
    <w:rsid w:val="009712ED"/>
    <w:rsid w:val="00987064"/>
    <w:rsid w:val="009F7FD0"/>
    <w:rsid w:val="00A06FA6"/>
    <w:rsid w:val="00A14532"/>
    <w:rsid w:val="00A24767"/>
    <w:rsid w:val="00A25B55"/>
    <w:rsid w:val="00A758B4"/>
    <w:rsid w:val="00A82475"/>
    <w:rsid w:val="00A90AF7"/>
    <w:rsid w:val="00AB39EE"/>
    <w:rsid w:val="00B311BA"/>
    <w:rsid w:val="00B4328F"/>
    <w:rsid w:val="00B8231B"/>
    <w:rsid w:val="00BB7451"/>
    <w:rsid w:val="00C26E08"/>
    <w:rsid w:val="00C37AE3"/>
    <w:rsid w:val="00C86528"/>
    <w:rsid w:val="00CE6689"/>
    <w:rsid w:val="00D134DD"/>
    <w:rsid w:val="00D41E68"/>
    <w:rsid w:val="00D63969"/>
    <w:rsid w:val="00D761FE"/>
    <w:rsid w:val="00D83900"/>
    <w:rsid w:val="00D94139"/>
    <w:rsid w:val="00DC4AAF"/>
    <w:rsid w:val="00DC758A"/>
    <w:rsid w:val="00E31828"/>
    <w:rsid w:val="00E62430"/>
    <w:rsid w:val="00E6292A"/>
    <w:rsid w:val="00E71865"/>
    <w:rsid w:val="00E978C6"/>
    <w:rsid w:val="00EA0494"/>
    <w:rsid w:val="00EA3F84"/>
    <w:rsid w:val="00EB1DF7"/>
    <w:rsid w:val="00EB659A"/>
    <w:rsid w:val="00EE6D98"/>
    <w:rsid w:val="00F438FA"/>
    <w:rsid w:val="00F45D49"/>
    <w:rsid w:val="00F973A2"/>
    <w:rsid w:val="00FA5021"/>
    <w:rsid w:val="00FD03D0"/>
    <w:rsid w:val="00FD3B9E"/>
    <w:rsid w:val="00FE3E01"/>
    <w:rsid w:val="00FF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A07F6FB-907E-495B-88AB-196E0723F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5">
    <w:name w:val="Estilo5"/>
    <w:basedOn w:val="Fontepargpadro"/>
    <w:uiPriority w:val="1"/>
    <w:rsid w:val="001774F8"/>
    <w:rPr>
      <w:b/>
    </w:rPr>
  </w:style>
  <w:style w:type="character" w:customStyle="1" w:styleId="Estilo3">
    <w:name w:val="Estilo3"/>
    <w:basedOn w:val="Fontepargpadro"/>
    <w:uiPriority w:val="1"/>
    <w:rsid w:val="001774F8"/>
    <w:rPr>
      <w:b/>
    </w:rPr>
  </w:style>
  <w:style w:type="character" w:customStyle="1" w:styleId="Estilo6">
    <w:name w:val="Estilo6"/>
    <w:basedOn w:val="Fontepargpadro"/>
    <w:uiPriority w:val="1"/>
    <w:rsid w:val="001774F8"/>
    <w:rPr>
      <w:b/>
    </w:rPr>
  </w:style>
  <w:style w:type="character" w:customStyle="1" w:styleId="Estilo4">
    <w:name w:val="Estilo4"/>
    <w:basedOn w:val="Fontepargpadro"/>
    <w:uiPriority w:val="1"/>
    <w:rsid w:val="002216AB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iotecas.ufu.br/portal-da-pesquisa/combate-ao-plagio/copyspider-anti-plagio-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iki.ufu.br/index.php/Certificado_Digital_Pessoal_ICPEdu_RN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A801EF852C46FE8D06506AF91D45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BB2E48-DE6D-48DD-806A-2DDADEB00492}"/>
      </w:docPartPr>
      <w:docPartBody>
        <w:p w:rsidR="007C49D9" w:rsidRDefault="00447F05" w:rsidP="00447F05">
          <w:pPr>
            <w:pStyle w:val="D4A801EF852C46FE8D06506AF91D458D9"/>
          </w:pPr>
          <w:r w:rsidRPr="0016478F">
            <w:rPr>
              <w:rStyle w:val="TextodoEspaoReservado"/>
            </w:rPr>
            <w:t>...............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..............Digite o nome completo do aluno.................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............</w:t>
          </w:r>
        </w:p>
      </w:docPartBody>
    </w:docPart>
    <w:docPart>
      <w:docPartPr>
        <w:name w:val="651FC5AC922D41E6940D4789762080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C5A008-4F18-4E75-9785-8F1513760F6D}"/>
      </w:docPartPr>
      <w:docPartBody>
        <w:p w:rsidR="007C49D9" w:rsidRDefault="00447F05" w:rsidP="00447F05">
          <w:pPr>
            <w:pStyle w:val="651FC5AC922D41E6940D47897620806E8"/>
          </w:pPr>
          <w:r>
            <w:rPr>
              <w:rStyle w:val="TextodoEspaoReservado"/>
            </w:rPr>
            <w:t>...... D</w:t>
          </w:r>
          <w:r w:rsidRPr="0016478F">
            <w:rPr>
              <w:rStyle w:val="TextodoEspaoReservado"/>
            </w:rPr>
            <w:t>igite a matrícula do aluno</w:t>
          </w:r>
          <w:r>
            <w:rPr>
              <w:rStyle w:val="TextodoEspaoReservado"/>
            </w:rPr>
            <w:t xml:space="preserve"> ......</w:t>
          </w:r>
        </w:p>
      </w:docPartBody>
    </w:docPart>
    <w:docPart>
      <w:docPartPr>
        <w:name w:val="D301B4120C0845D59C5241EF21A98F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F2DB56-EE99-498C-8EBD-2CE17D1D27FB}"/>
      </w:docPartPr>
      <w:docPartBody>
        <w:p w:rsidR="007C49D9" w:rsidRDefault="00447F05" w:rsidP="00447F05">
          <w:pPr>
            <w:pStyle w:val="D301B4120C0845D59C5241EF21A98F418"/>
          </w:pPr>
          <w:r>
            <w:rPr>
              <w:rStyle w:val="TextodoEspaoReservado"/>
            </w:rPr>
            <w:t>.............................................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 xml:space="preserve"> Digite o título da monografia .................................................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..........</w:t>
          </w:r>
          <w:r w:rsidRPr="0016478F">
            <w:rPr>
              <w:rStyle w:val="TextodoEspaoReservado"/>
            </w:rPr>
            <w:t>.</w:t>
          </w:r>
          <w:r>
            <w:rPr>
              <w:rStyle w:val="TextodoEspaoReservado"/>
            </w:rPr>
            <w:t>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C1C871D38B164F5C9AB2907C8BD8B3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2CA1C7-4AE2-4A0D-B6A6-6A4BEC1E4782}"/>
      </w:docPartPr>
      <w:docPartBody>
        <w:p w:rsidR="007C49D9" w:rsidRDefault="00447F05" w:rsidP="00447F05">
          <w:pPr>
            <w:pStyle w:val="C1C871D38B164F5C9AB2907C8BD8B3595"/>
          </w:pPr>
          <w:r>
            <w:rPr>
              <w:rStyle w:val="TextodoEspaoReservado"/>
            </w:rPr>
            <w:t>... D</w:t>
          </w:r>
          <w:r w:rsidRPr="0016478F">
            <w:rPr>
              <w:rStyle w:val="TextodoEspaoReservado"/>
            </w:rPr>
            <w:t xml:space="preserve">igite a </w:t>
          </w:r>
          <w:r>
            <w:rPr>
              <w:rStyle w:val="TextodoEspaoReservado"/>
            </w:rPr>
            <w:t>porcentagem 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49D9"/>
    <w:rsid w:val="00447F05"/>
    <w:rsid w:val="00455CCD"/>
    <w:rsid w:val="007C49D9"/>
    <w:rsid w:val="00A038FC"/>
    <w:rsid w:val="00AC2DD1"/>
    <w:rsid w:val="00B05CE1"/>
    <w:rsid w:val="00F2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47F05"/>
    <w:rPr>
      <w:color w:val="808080"/>
    </w:rPr>
  </w:style>
  <w:style w:type="paragraph" w:customStyle="1" w:styleId="D4A801EF852C46FE8D06506AF91D458D">
    <w:name w:val="D4A801EF852C46FE8D06506AF91D458D"/>
    <w:rsid w:val="007C49D9"/>
  </w:style>
  <w:style w:type="paragraph" w:customStyle="1" w:styleId="D4A801EF852C46FE8D06506AF91D458D1">
    <w:name w:val="D4A801EF852C46FE8D06506AF91D458D1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">
    <w:name w:val="651FC5AC922D41E6940D47897620806E"/>
    <w:rsid w:val="007C49D9"/>
  </w:style>
  <w:style w:type="paragraph" w:customStyle="1" w:styleId="D301B4120C0845D59C5241EF21A98F41">
    <w:name w:val="D301B4120C0845D59C5241EF21A98F41"/>
    <w:rsid w:val="007C49D9"/>
  </w:style>
  <w:style w:type="paragraph" w:customStyle="1" w:styleId="D4A801EF852C46FE8D06506AF91D458D2">
    <w:name w:val="D4A801EF852C46FE8D06506AF91D458D2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1">
    <w:name w:val="651FC5AC922D41E6940D47897620806E1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1">
    <w:name w:val="D301B4120C0845D59C5241EF21A98F411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3">
    <w:name w:val="D4A801EF852C46FE8D06506AF91D458D3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2">
    <w:name w:val="651FC5AC922D41E6940D47897620806E2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2">
    <w:name w:val="D301B4120C0845D59C5241EF21A98F412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4">
    <w:name w:val="D4A801EF852C46FE8D06506AF91D458D4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3">
    <w:name w:val="651FC5AC922D41E6940D47897620806E3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3">
    <w:name w:val="D301B4120C0845D59C5241EF21A98F413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">
    <w:name w:val="C1C871D38B164F5C9AB2907C8BD8B359"/>
    <w:rsid w:val="007C49D9"/>
  </w:style>
  <w:style w:type="paragraph" w:customStyle="1" w:styleId="D4A801EF852C46FE8D06506AF91D458D5">
    <w:name w:val="D4A801EF852C46FE8D06506AF91D458D5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4">
    <w:name w:val="651FC5AC922D41E6940D47897620806E4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4">
    <w:name w:val="D301B4120C0845D59C5241EF21A98F414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1">
    <w:name w:val="C1C871D38B164F5C9AB2907C8BD8B3591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6">
    <w:name w:val="D4A801EF852C46FE8D06506AF91D458D6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5">
    <w:name w:val="651FC5AC922D41E6940D47897620806E5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5">
    <w:name w:val="D301B4120C0845D59C5241EF21A98F415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2">
    <w:name w:val="C1C871D38B164F5C9AB2907C8BD8B3592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7">
    <w:name w:val="D4A801EF852C46FE8D06506AF91D458D7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6">
    <w:name w:val="651FC5AC922D41E6940D47897620806E6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6">
    <w:name w:val="D301B4120C0845D59C5241EF21A98F416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3">
    <w:name w:val="C1C871D38B164F5C9AB2907C8BD8B3593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8">
    <w:name w:val="D4A801EF852C46FE8D06506AF91D458D8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7">
    <w:name w:val="651FC5AC922D41E6940D47897620806E7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7">
    <w:name w:val="D301B4120C0845D59C5241EF21A98F417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4">
    <w:name w:val="C1C871D38B164F5C9AB2907C8BD8B3594"/>
    <w:rsid w:val="007C49D9"/>
    <w:pPr>
      <w:spacing w:after="160" w:line="259" w:lineRule="auto"/>
    </w:pPr>
    <w:rPr>
      <w:rFonts w:eastAsiaTheme="minorHAnsi"/>
      <w:lang w:eastAsia="en-US"/>
    </w:rPr>
  </w:style>
  <w:style w:type="paragraph" w:customStyle="1" w:styleId="D4A801EF852C46FE8D06506AF91D458D9">
    <w:name w:val="D4A801EF852C46FE8D06506AF91D458D9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651FC5AC922D41E6940D47897620806E8">
    <w:name w:val="651FC5AC922D41E6940D47897620806E8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D301B4120C0845D59C5241EF21A98F418">
    <w:name w:val="D301B4120C0845D59C5241EF21A98F418"/>
    <w:rsid w:val="00447F05"/>
    <w:pPr>
      <w:spacing w:after="160" w:line="259" w:lineRule="auto"/>
    </w:pPr>
    <w:rPr>
      <w:rFonts w:eastAsiaTheme="minorHAnsi"/>
      <w:lang w:eastAsia="en-US"/>
    </w:rPr>
  </w:style>
  <w:style w:type="paragraph" w:customStyle="1" w:styleId="C1C871D38B164F5C9AB2907C8BD8B3595">
    <w:name w:val="C1C871D38B164F5C9AB2907C8BD8B3595"/>
    <w:rsid w:val="00447F05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A47873-59DF-49A5-9C38-D6DCA1D5E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ington Maycon Santos Bernardes</dc:creator>
  <cp:lastModifiedBy>Suzana</cp:lastModifiedBy>
  <cp:revision>2</cp:revision>
  <cp:lastPrinted>2019-11-03T19:39:00Z</cp:lastPrinted>
  <dcterms:created xsi:type="dcterms:W3CDTF">2021-11-24T09:38:00Z</dcterms:created>
  <dcterms:modified xsi:type="dcterms:W3CDTF">2021-11-24T09:38:00Z</dcterms:modified>
</cp:coreProperties>
</file>